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7B4837" w14:textId="21588DE4" w:rsidR="003A645C" w:rsidRPr="00C90E2D" w:rsidRDefault="00C90E2D" w:rsidP="00C90E2D">
      <w:pPr>
        <w:tabs>
          <w:tab w:val="left" w:pos="450"/>
        </w:tabs>
        <w:spacing w:line="480" w:lineRule="auto"/>
        <w:ind w:left="720" w:right="450"/>
        <w:rPr>
          <w:rFonts w:ascii="Arial" w:hAnsi="Arial" w:cs="Arial"/>
          <w:b/>
          <w:sz w:val="34"/>
          <w:szCs w:val="36"/>
        </w:rPr>
      </w:pPr>
      <w:bookmarkStart w:id="0" w:name="_Hlk51885212"/>
      <w:r>
        <w:rPr>
          <w:rFonts w:ascii="Arial" w:hAnsi="Arial" w:cs="Arial"/>
          <w:b/>
          <w:sz w:val="34"/>
          <w:szCs w:val="36"/>
        </w:rPr>
        <w:tab/>
      </w:r>
      <w:r>
        <w:rPr>
          <w:rFonts w:ascii="Arial" w:hAnsi="Arial" w:cs="Arial"/>
          <w:b/>
          <w:sz w:val="34"/>
          <w:szCs w:val="36"/>
        </w:rPr>
        <w:tab/>
        <w:t>FORMAL METHOD IN SOFTWARE</w:t>
      </w:r>
      <w:r>
        <w:rPr>
          <w:rFonts w:ascii="Arial" w:hAnsi="Arial" w:cs="Arial"/>
          <w:b/>
          <w:sz w:val="34"/>
          <w:szCs w:val="36"/>
        </w:rPr>
        <w:br/>
        <w:t xml:space="preserve">  </w:t>
      </w:r>
      <w:r>
        <w:rPr>
          <w:rFonts w:ascii="Arial" w:hAnsi="Arial" w:cs="Arial"/>
          <w:b/>
          <w:sz w:val="34"/>
          <w:szCs w:val="36"/>
        </w:rPr>
        <w:tab/>
      </w:r>
      <w:r>
        <w:rPr>
          <w:rFonts w:ascii="Arial" w:hAnsi="Arial" w:cs="Arial"/>
          <w:b/>
          <w:sz w:val="34"/>
          <w:szCs w:val="36"/>
        </w:rPr>
        <w:tab/>
      </w:r>
      <w:r>
        <w:rPr>
          <w:rFonts w:ascii="Arial" w:hAnsi="Arial" w:cs="Arial"/>
          <w:b/>
          <w:sz w:val="34"/>
          <w:szCs w:val="36"/>
        </w:rPr>
        <w:tab/>
      </w:r>
      <w:r>
        <w:rPr>
          <w:rFonts w:ascii="Arial" w:hAnsi="Arial" w:cs="Arial"/>
          <w:b/>
          <w:sz w:val="34"/>
          <w:szCs w:val="36"/>
        </w:rPr>
        <w:tab/>
        <w:t>ENGINEERING</w:t>
      </w:r>
    </w:p>
    <w:p w14:paraId="3A8E5879" w14:textId="6FC20945" w:rsidR="003A645C" w:rsidRDefault="00C90E2D" w:rsidP="003A645C">
      <w:pPr>
        <w:shd w:val="clear" w:color="auto" w:fill="FFFFFF"/>
        <w:autoSpaceDE w:val="0"/>
        <w:autoSpaceDN w:val="0"/>
        <w:snapToGrid w:val="0"/>
        <w:spacing w:before="168" w:after="0" w:line="384" w:lineRule="auto"/>
        <w:ind w:firstLine="80"/>
        <w:jc w:val="center"/>
        <w:textAlignment w:val="baseline"/>
        <w:rPr>
          <w:rFonts w:eastAsia="Gulim" w:cs="Times New Roman"/>
          <w:sz w:val="20"/>
          <w:szCs w:val="20"/>
          <w:lang w:eastAsia="ko-KR"/>
        </w:rPr>
      </w:pPr>
      <w:r w:rsidRPr="00CC2BAE">
        <w:rPr>
          <w:noProof/>
        </w:rPr>
        <w:drawing>
          <wp:anchor distT="0" distB="0" distL="114300" distR="114300" simplePos="0" relativeHeight="251659264" behindDoc="0" locked="0" layoutInCell="1" allowOverlap="1" wp14:anchorId="4ABBDEB4" wp14:editId="6F1A7FD1">
            <wp:simplePos x="0" y="0"/>
            <wp:positionH relativeFrom="column">
              <wp:posOffset>2209800</wp:posOffset>
            </wp:positionH>
            <wp:positionV relativeFrom="paragraph">
              <wp:posOffset>9525</wp:posOffset>
            </wp:positionV>
            <wp:extent cx="1628775" cy="1628775"/>
            <wp:effectExtent l="0" t="0" r="9525" b="9525"/>
            <wp:wrapSquare wrapText="bothSides"/>
            <wp:docPr id="5" name="Picture 4" descr="National University of Computer and Emerging Sciences logo.png">
              <a:extLst xmlns:a="http://schemas.openxmlformats.org/drawingml/2006/main">
                <a:ext uri="{FF2B5EF4-FFF2-40B4-BE49-F238E27FC236}">
                  <a16:creationId xmlns:a16="http://schemas.microsoft.com/office/drawing/2014/main" id="{D5D937BF-EC37-4868-9E80-C5316B892C4A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National University of Computer and Emerging Sciences logo.png">
                      <a:extLst>
                        <a:ext uri="{FF2B5EF4-FFF2-40B4-BE49-F238E27FC236}">
                          <a16:creationId xmlns:a16="http://schemas.microsoft.com/office/drawing/2014/main" id="{D5D937BF-EC37-4868-9E80-C5316B892C4A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8775" cy="16287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1E4E26B" w14:textId="456066B9" w:rsidR="003A645C" w:rsidRDefault="003A645C" w:rsidP="003A645C">
      <w:pPr>
        <w:shd w:val="clear" w:color="auto" w:fill="FFFFFF"/>
        <w:autoSpaceDE w:val="0"/>
        <w:autoSpaceDN w:val="0"/>
        <w:snapToGrid w:val="0"/>
        <w:spacing w:before="168" w:after="0" w:line="384" w:lineRule="auto"/>
        <w:textAlignment w:val="baseline"/>
        <w:rPr>
          <w:rFonts w:eastAsia="Gulim" w:cs="Times New Roman"/>
          <w:sz w:val="20"/>
          <w:szCs w:val="20"/>
          <w:lang w:eastAsia="ko-KR"/>
        </w:rPr>
      </w:pPr>
    </w:p>
    <w:p w14:paraId="44CEC8C9" w14:textId="77777777" w:rsidR="003A645C" w:rsidRDefault="003A645C" w:rsidP="003A645C">
      <w:pPr>
        <w:snapToGrid w:val="0"/>
        <w:spacing w:line="240" w:lineRule="auto"/>
        <w:rPr>
          <w:rFonts w:eastAsia="한양신명조" w:cs="Times New Roman"/>
          <w:sz w:val="32"/>
          <w:szCs w:val="32"/>
          <w:lang w:eastAsia="ko-KR"/>
        </w:rPr>
      </w:pPr>
    </w:p>
    <w:p w14:paraId="4BF99D6A" w14:textId="77777777" w:rsidR="003A645C" w:rsidRDefault="003A645C" w:rsidP="003A645C">
      <w:pPr>
        <w:snapToGrid w:val="0"/>
        <w:spacing w:line="240" w:lineRule="auto"/>
        <w:rPr>
          <w:rFonts w:eastAsia="한양신명조" w:cs="Times New Roman"/>
          <w:sz w:val="32"/>
          <w:szCs w:val="32"/>
          <w:lang w:eastAsia="ko-KR"/>
        </w:rPr>
      </w:pPr>
    </w:p>
    <w:p w14:paraId="4218C68C" w14:textId="77777777" w:rsidR="003A645C" w:rsidRDefault="003A645C" w:rsidP="003A645C">
      <w:pPr>
        <w:snapToGrid w:val="0"/>
        <w:spacing w:line="240" w:lineRule="auto"/>
        <w:rPr>
          <w:rFonts w:eastAsia="한양신명조" w:cs="Times New Roman"/>
          <w:i/>
          <w:sz w:val="38"/>
          <w:szCs w:val="32"/>
          <w:lang w:eastAsia="ko-KR"/>
        </w:rPr>
      </w:pPr>
    </w:p>
    <w:p w14:paraId="4B85B6EF" w14:textId="3744A89F" w:rsidR="003A645C" w:rsidRPr="00A24703" w:rsidRDefault="003A645C" w:rsidP="003A645C">
      <w:pPr>
        <w:snapToGrid w:val="0"/>
        <w:spacing w:line="240" w:lineRule="auto"/>
        <w:jc w:val="center"/>
        <w:rPr>
          <w:rFonts w:ascii="Arial" w:eastAsia="한양신명조" w:hAnsi="Arial" w:cs="Arial"/>
          <w:b/>
          <w:sz w:val="38"/>
          <w:szCs w:val="32"/>
          <w:lang w:eastAsia="ko-KR"/>
        </w:rPr>
      </w:pPr>
      <w:r w:rsidRPr="00A24703">
        <w:rPr>
          <w:rFonts w:ascii="Arial" w:eastAsia="한양신명조" w:hAnsi="Arial" w:cs="Arial"/>
          <w:b/>
          <w:sz w:val="38"/>
          <w:szCs w:val="32"/>
          <w:lang w:eastAsia="ko-KR"/>
        </w:rPr>
        <w:t>ASSIGNMENT # 0</w:t>
      </w:r>
      <w:r w:rsidR="00C90E2D">
        <w:rPr>
          <w:rFonts w:ascii="Arial" w:eastAsia="한양신명조" w:hAnsi="Arial" w:cs="Arial"/>
          <w:b/>
          <w:sz w:val="38"/>
          <w:szCs w:val="32"/>
          <w:lang w:eastAsia="ko-KR"/>
        </w:rPr>
        <w:t>2</w:t>
      </w:r>
      <w:r w:rsidRPr="00A24703">
        <w:rPr>
          <w:rFonts w:ascii="Arial" w:hAnsi="Arial" w:cs="Arial"/>
          <w:b/>
          <w:sz w:val="36"/>
          <w:szCs w:val="36"/>
        </w:rPr>
        <w:t xml:space="preserve">      </w:t>
      </w:r>
    </w:p>
    <w:p w14:paraId="63C7D300" w14:textId="77777777" w:rsidR="003A645C" w:rsidRPr="00384AFC" w:rsidRDefault="003A645C" w:rsidP="003A645C">
      <w:pPr>
        <w:snapToGrid w:val="0"/>
        <w:spacing w:line="240" w:lineRule="auto"/>
        <w:jc w:val="center"/>
        <w:rPr>
          <w:rFonts w:ascii="Arial" w:eastAsia="한양신명조" w:hAnsi="Arial" w:cs="Arial"/>
          <w:i/>
          <w:sz w:val="38"/>
          <w:szCs w:val="32"/>
          <w:lang w:eastAsia="ko-KR"/>
        </w:rPr>
      </w:pPr>
      <w:r w:rsidRPr="00384AFC">
        <w:rPr>
          <w:rFonts w:ascii="Arial" w:eastAsia="한양신명조" w:hAnsi="Arial" w:cs="Arial"/>
          <w:i/>
          <w:sz w:val="38"/>
          <w:szCs w:val="32"/>
          <w:lang w:eastAsia="ko-KR"/>
        </w:rPr>
        <w:t>Submitted By</w:t>
      </w:r>
    </w:p>
    <w:p w14:paraId="03F6A196" w14:textId="77777777" w:rsidR="003A645C" w:rsidRPr="00384AFC" w:rsidRDefault="003A645C" w:rsidP="003A645C">
      <w:pPr>
        <w:snapToGrid w:val="0"/>
        <w:spacing w:line="240" w:lineRule="auto"/>
        <w:jc w:val="center"/>
        <w:rPr>
          <w:rFonts w:ascii="Arial" w:eastAsia="한양신명조" w:hAnsi="Arial" w:cs="Arial"/>
          <w:sz w:val="38"/>
          <w:szCs w:val="32"/>
          <w:lang w:eastAsia="ko-KR"/>
        </w:rPr>
      </w:pPr>
      <w:r>
        <w:rPr>
          <w:rFonts w:ascii="Arial" w:eastAsia="한양신명조" w:hAnsi="Arial" w:cs="Arial"/>
          <w:sz w:val="38"/>
          <w:szCs w:val="32"/>
          <w:lang w:eastAsia="ko-KR"/>
        </w:rPr>
        <w:t>Hifza Majeed</w:t>
      </w:r>
    </w:p>
    <w:p w14:paraId="27A1B144" w14:textId="77777777" w:rsidR="003A645C" w:rsidRPr="00384AFC" w:rsidRDefault="003A645C" w:rsidP="003A645C">
      <w:pPr>
        <w:snapToGrid w:val="0"/>
        <w:spacing w:line="240" w:lineRule="auto"/>
        <w:jc w:val="center"/>
        <w:rPr>
          <w:rFonts w:ascii="Arial" w:eastAsia="한양신명조" w:hAnsi="Arial" w:cs="Arial"/>
          <w:sz w:val="38"/>
          <w:szCs w:val="32"/>
          <w:lang w:eastAsia="ko-KR"/>
        </w:rPr>
      </w:pPr>
      <w:r w:rsidRPr="00384AFC">
        <w:rPr>
          <w:rFonts w:ascii="Arial" w:eastAsia="한양신명조" w:hAnsi="Arial" w:cs="Arial"/>
          <w:sz w:val="38"/>
          <w:szCs w:val="32"/>
          <w:lang w:eastAsia="ko-KR"/>
        </w:rPr>
        <w:t>(</w:t>
      </w:r>
      <w:r>
        <w:rPr>
          <w:rFonts w:ascii="Arial" w:eastAsia="한양신명조" w:hAnsi="Arial" w:cs="Arial"/>
          <w:sz w:val="38"/>
          <w:szCs w:val="32"/>
          <w:lang w:eastAsia="ko-KR"/>
        </w:rPr>
        <w:t>19P-1652</w:t>
      </w:r>
      <w:r w:rsidRPr="00384AFC">
        <w:rPr>
          <w:rFonts w:ascii="Arial" w:eastAsia="한양신명조" w:hAnsi="Arial" w:cs="Arial"/>
          <w:sz w:val="38"/>
          <w:szCs w:val="32"/>
          <w:lang w:eastAsia="ko-KR"/>
        </w:rPr>
        <w:t>)</w:t>
      </w:r>
    </w:p>
    <w:p w14:paraId="011A32E8" w14:textId="77777777" w:rsidR="003A645C" w:rsidRPr="00384AFC" w:rsidRDefault="003A645C" w:rsidP="003A645C">
      <w:pPr>
        <w:snapToGrid w:val="0"/>
        <w:spacing w:line="240" w:lineRule="auto"/>
        <w:jc w:val="center"/>
        <w:rPr>
          <w:rFonts w:ascii="Arial" w:eastAsia="한양신명조" w:hAnsi="Arial" w:cs="Arial"/>
          <w:i/>
          <w:sz w:val="38"/>
          <w:szCs w:val="32"/>
          <w:lang w:eastAsia="ko-KR"/>
        </w:rPr>
      </w:pPr>
      <w:r w:rsidRPr="00384AFC">
        <w:rPr>
          <w:rFonts w:ascii="Arial" w:eastAsia="한양신명조" w:hAnsi="Arial" w:cs="Arial"/>
          <w:i/>
          <w:sz w:val="38"/>
          <w:szCs w:val="32"/>
          <w:lang w:eastAsia="ko-KR"/>
        </w:rPr>
        <w:t xml:space="preserve">Submitted to </w:t>
      </w:r>
    </w:p>
    <w:p w14:paraId="651FA068" w14:textId="2C3E29FC" w:rsidR="003A645C" w:rsidRDefault="003A645C" w:rsidP="003A645C">
      <w:pPr>
        <w:snapToGrid w:val="0"/>
        <w:spacing w:line="240" w:lineRule="auto"/>
        <w:jc w:val="center"/>
        <w:rPr>
          <w:rFonts w:ascii="Arial" w:eastAsia="한양신명조" w:hAnsi="Arial" w:cs="Arial"/>
          <w:sz w:val="38"/>
          <w:szCs w:val="32"/>
          <w:lang w:eastAsia="ko-KR"/>
        </w:rPr>
      </w:pPr>
      <w:r>
        <w:rPr>
          <w:rFonts w:ascii="Arial" w:eastAsia="한양신명조" w:hAnsi="Arial" w:cs="Arial"/>
          <w:sz w:val="38"/>
          <w:szCs w:val="32"/>
          <w:lang w:eastAsia="ko-KR"/>
        </w:rPr>
        <w:t xml:space="preserve">MR. </w:t>
      </w:r>
      <w:r>
        <w:rPr>
          <w:rFonts w:ascii="Arial" w:eastAsia="한양신명조" w:hAnsi="Arial" w:cs="Arial"/>
          <w:sz w:val="38"/>
          <w:szCs w:val="32"/>
          <w:lang w:eastAsia="ko-KR"/>
        </w:rPr>
        <w:t>S</w:t>
      </w:r>
      <w:r w:rsidR="00C90E2D">
        <w:rPr>
          <w:rFonts w:ascii="Arial" w:eastAsia="한양신명조" w:hAnsi="Arial" w:cs="Arial"/>
          <w:sz w:val="38"/>
          <w:szCs w:val="32"/>
          <w:lang w:eastAsia="ko-KR"/>
        </w:rPr>
        <w:t>HAKIR ULLAH SHSH</w:t>
      </w:r>
    </w:p>
    <w:p w14:paraId="4EE161A0" w14:textId="77777777" w:rsidR="003A645C" w:rsidRPr="00DC17E5" w:rsidRDefault="003A645C" w:rsidP="003A645C">
      <w:pPr>
        <w:snapToGrid w:val="0"/>
        <w:spacing w:line="240" w:lineRule="auto"/>
        <w:jc w:val="center"/>
        <w:rPr>
          <w:rFonts w:ascii="Arial" w:eastAsia="한양신명조" w:hAnsi="Arial" w:cs="Arial"/>
          <w:sz w:val="38"/>
          <w:szCs w:val="32"/>
          <w:lang w:eastAsia="ko-KR"/>
        </w:rPr>
      </w:pPr>
    </w:p>
    <w:p w14:paraId="376B1CF4" w14:textId="77777777" w:rsidR="003A645C" w:rsidRPr="002B7DB1" w:rsidRDefault="003A645C" w:rsidP="003A645C">
      <w:pPr>
        <w:snapToGrid w:val="0"/>
        <w:spacing w:line="240" w:lineRule="auto"/>
        <w:jc w:val="center"/>
        <w:rPr>
          <w:rFonts w:eastAsia="한양신명조" w:cs="Times New Roman"/>
          <w:b/>
          <w:sz w:val="44"/>
          <w:szCs w:val="44"/>
          <w:lang w:eastAsia="ko-KR"/>
        </w:rPr>
      </w:pPr>
      <w:r w:rsidRPr="002B7DB1">
        <w:rPr>
          <w:rFonts w:eastAsia="한양신명조" w:cs="Times New Roman"/>
          <w:b/>
          <w:sz w:val="44"/>
          <w:szCs w:val="44"/>
          <w:lang w:eastAsia="ko-KR"/>
        </w:rPr>
        <w:t>DEPARTMENT OF COMPUTER SCIENCE</w:t>
      </w:r>
    </w:p>
    <w:p w14:paraId="4BB66850" w14:textId="2517899F" w:rsidR="003A645C" w:rsidRPr="00C90E2D" w:rsidRDefault="003A645C" w:rsidP="00C90E2D">
      <w:pPr>
        <w:snapToGrid w:val="0"/>
        <w:spacing w:line="240" w:lineRule="auto"/>
        <w:jc w:val="center"/>
        <w:rPr>
          <w:rFonts w:eastAsia="한양신명조" w:cs="Times New Roman"/>
          <w:b/>
          <w:sz w:val="44"/>
          <w:szCs w:val="44"/>
          <w:lang w:eastAsia="ko-KR"/>
        </w:rPr>
        <w:sectPr w:rsidR="003A645C" w:rsidRPr="00C90E2D" w:rsidSect="00C90E2D">
          <w:pgSz w:w="12240" w:h="15840"/>
          <w:pgMar w:top="1440" w:right="1440" w:bottom="1440" w:left="1440" w:header="720" w:footer="720" w:gutter="0"/>
          <w:pgBorders w:offsetFrom="page">
            <w:top w:val="thinThickSmallGap" w:sz="24" w:space="24" w:color="auto"/>
            <w:left w:val="thinThickSmallGap" w:sz="24" w:space="24" w:color="auto"/>
            <w:bottom w:val="thinThickSmallGap" w:sz="24" w:space="24" w:color="auto"/>
            <w:right w:val="thinThickSmallGap" w:sz="24" w:space="24" w:color="auto"/>
          </w:pgBorders>
          <w:cols w:space="720"/>
          <w:docGrid w:linePitch="360"/>
        </w:sectPr>
      </w:pPr>
      <w:r w:rsidRPr="002B7DB1">
        <w:rPr>
          <w:rFonts w:eastAsia="한양신명조" w:cs="Times New Roman"/>
          <w:b/>
          <w:sz w:val="44"/>
          <w:szCs w:val="44"/>
          <w:lang w:eastAsia="ko-KR"/>
        </w:rPr>
        <w:t>FAST NATIONAL UNIVERSITY OF COMPUTER AND EMERGING SCINCES, PESHAWA</w:t>
      </w:r>
      <w:r w:rsidR="00C90E2D">
        <w:rPr>
          <w:rFonts w:eastAsia="한양신명조" w:cs="Times New Roman"/>
          <w:b/>
          <w:sz w:val="44"/>
          <w:szCs w:val="44"/>
          <w:lang w:eastAsia="ko-KR"/>
        </w:rPr>
        <w:t>E</w:t>
      </w:r>
    </w:p>
    <w:bookmarkEnd w:id="0"/>
    <w:p w14:paraId="3ABCC580" w14:textId="0FBE7445" w:rsidR="00703BDD" w:rsidRDefault="00C558A7" w:rsidP="00C558A7">
      <w:pP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Fonts w:ascii="Helvetica" w:hAnsi="Helvetica" w:cs="Helvetica"/>
          <w:color w:val="000000"/>
          <w:sz w:val="27"/>
          <w:szCs w:val="27"/>
          <w:shd w:val="clear" w:color="auto" w:fill="FFFFFF"/>
        </w:rPr>
        <w:lastRenderedPageBreak/>
        <w:t> </w:t>
      </w:r>
      <w:r w:rsidRPr="00C558A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“</w:t>
      </w:r>
      <w:proofErr w:type="gramStart"/>
      <w:r w:rsidRPr="00C558A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if</w:t>
      </w:r>
      <w:proofErr w:type="gramEnd"/>
      <w:r w:rsidRPr="00C558A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you get more doubles than any other player you will lose, or that if you lose you must have bought the most properties,”</w:t>
      </w:r>
    </w:p>
    <w:p w14:paraId="0FE253F1" w14:textId="13C3FE70" w:rsidR="00C558A7" w:rsidRDefault="00C558A7" w:rsidP="00C558A7">
      <w:pP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Answer:</w:t>
      </w:r>
    </w:p>
    <w:p w14:paraId="6104C1A3" w14:textId="37085BBA" w:rsidR="003F7054" w:rsidRPr="003F7054" w:rsidRDefault="003F7054" w:rsidP="00C558A7">
      <w:pPr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  <w:r w:rsidRPr="003F7054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 xml:space="preserve">Propositional Logic </w:t>
      </w:r>
    </w:p>
    <w:p w14:paraId="4BAA64B5" w14:textId="77777777" w:rsidR="003F7054" w:rsidRDefault="003F7054" w:rsidP="00C558A7">
      <w:pP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proofErr w:type="gramStart"/>
      <w:r w:rsidRPr="00C558A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where</w:t>
      </w:r>
      <w:proofErr w:type="gramEnd"/>
      <w:r w:rsidRPr="00C558A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</w:p>
    <w:p w14:paraId="4D49ED96" w14:textId="282C6EFB" w:rsidR="003F7054" w:rsidRDefault="003F7054" w:rsidP="00C558A7">
      <w:pP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C558A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P is the statement “you get more doubles than any other player,” </w:t>
      </w:r>
    </w:p>
    <w:p w14:paraId="2B894636" w14:textId="162B3CB1" w:rsidR="003F7054" w:rsidRDefault="003F7054" w:rsidP="00C558A7">
      <w:pP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C558A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Q is the statement “you will lose,”  </w:t>
      </w:r>
    </w:p>
    <w:p w14:paraId="44861264" w14:textId="3613AAB9" w:rsidR="003F7054" w:rsidRDefault="003F7054" w:rsidP="00C558A7">
      <w:pP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C558A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R is the statement “you must have bought the most properties.”</w:t>
      </w:r>
    </w:p>
    <w:p w14:paraId="63B7B862" w14:textId="73BF8DA3" w:rsidR="00C558A7" w:rsidRDefault="00C558A7" w:rsidP="00C558A7">
      <w:pP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C558A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Represent the statement in symbols as (P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→</w:t>
      </w:r>
      <w:r w:rsidRPr="00C558A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Q)</w:t>
      </w:r>
      <w:r w:rsidR="00C90E2D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Pr="00C558A7">
        <w:rPr>
          <w:rFonts w:ascii="Cambria Math" w:hAnsi="Cambria Math" w:cs="Cambria Math"/>
          <w:color w:val="000000"/>
          <w:sz w:val="24"/>
          <w:szCs w:val="24"/>
          <w:shd w:val="clear" w:color="auto" w:fill="FFFFFF"/>
        </w:rPr>
        <w:t>∨</w:t>
      </w:r>
      <w:r w:rsidR="00C90E2D">
        <w:rPr>
          <w:rFonts w:ascii="Cambria Math" w:hAnsi="Cambria Math" w:cs="Cambria Math"/>
          <w:color w:val="000000"/>
          <w:sz w:val="24"/>
          <w:szCs w:val="24"/>
          <w:shd w:val="clear" w:color="auto" w:fill="FFFFFF"/>
        </w:rPr>
        <w:t xml:space="preserve"> </w:t>
      </w:r>
      <w:r w:rsidRPr="00C558A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Q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→</w:t>
      </w:r>
      <w:r w:rsidRPr="00C558A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R</w:t>
      </w:r>
      <w:proofErr w:type="gramStart"/>
      <w:r w:rsidRPr="00C558A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),(</w:t>
      </w:r>
      <w:proofErr w:type="gramEnd"/>
      <w:r w:rsidRPr="00C558A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P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→</w:t>
      </w:r>
      <w:r w:rsidRPr="00C558A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Q)</w:t>
      </w:r>
      <w:r w:rsidRPr="00C558A7">
        <w:rPr>
          <w:rFonts w:ascii="Cambria Math" w:hAnsi="Cambria Math" w:cs="Cambria Math"/>
          <w:color w:val="000000"/>
          <w:sz w:val="24"/>
          <w:szCs w:val="24"/>
          <w:shd w:val="clear" w:color="auto" w:fill="FFFFFF"/>
        </w:rPr>
        <w:t>∨</w:t>
      </w:r>
      <w:r w:rsidRPr="00C558A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Q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→</w:t>
      </w:r>
      <w:r w:rsidRPr="00C558A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R), </w:t>
      </w:r>
    </w:p>
    <w:p w14:paraId="49E2B867" w14:textId="656A2419" w:rsidR="003F7054" w:rsidRDefault="002419CE" w:rsidP="002419CE">
      <w:pPr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</w:pPr>
      <w:r w:rsidRPr="002419CE">
        <w:rPr>
          <w:rFonts w:ascii="Times New Roman" w:hAnsi="Times New Roman" w:cs="Times New Roman"/>
          <w:b/>
          <w:bCs/>
          <w:color w:val="000000"/>
          <w:sz w:val="24"/>
          <w:szCs w:val="24"/>
          <w:shd w:val="clear" w:color="auto" w:fill="FFFFFF"/>
        </w:rPr>
        <w:t>predicate logic</w:t>
      </w:r>
    </w:p>
    <w:p w14:paraId="4B08FCE8" w14:textId="5E867573" w:rsidR="002419CE" w:rsidRDefault="002419CE" w:rsidP="002419CE">
      <w:pP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anyone </w:t>
      </w:r>
      <w:r w:rsidRPr="00C558A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gets</w:t>
      </w:r>
      <w:r w:rsidRPr="00C558A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more doubles than any other player you will lose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or any one </w:t>
      </w:r>
      <w:r w:rsidRPr="00C558A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if you lose you must have bought the most properties,”</w:t>
      </w:r>
    </w:p>
    <w:p w14:paraId="6754A394" w14:textId="2D4E82B5" w:rsidR="00472AA2" w:rsidRDefault="00472AA2" w:rsidP="002419CE">
      <w:pP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Answer:</w:t>
      </w:r>
    </w:p>
    <w:p w14:paraId="22749E26" w14:textId="77777777" w:rsidR="00472AA2" w:rsidRDefault="00472AA2" w:rsidP="00472AA2">
      <w:pP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C558A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P is the statement “you get more doubles than any other player,” </w:t>
      </w:r>
    </w:p>
    <w:p w14:paraId="6EE3E787" w14:textId="77777777" w:rsidR="00472AA2" w:rsidRDefault="00472AA2" w:rsidP="00472AA2">
      <w:pP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C558A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Q is the statement “you will lose,”  </w:t>
      </w:r>
    </w:p>
    <w:p w14:paraId="38360A13" w14:textId="77777777" w:rsidR="00472AA2" w:rsidRDefault="00472AA2" w:rsidP="00472AA2">
      <w:pP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 w:rsidRPr="00C558A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R is the statement “you must have bought the most properties.”</w:t>
      </w:r>
    </w:p>
    <w:p w14:paraId="37F92E46" w14:textId="77777777" w:rsidR="00472AA2" w:rsidRDefault="00472AA2" w:rsidP="002419CE">
      <w:pP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5CDFC085" w14:textId="37B60BD4" w:rsidR="002419CE" w:rsidRDefault="00472AA2" w:rsidP="002419CE">
      <w:pP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  <w:r>
        <w:rPr>
          <w:rFonts w:ascii="Cambria Math" w:hAnsi="Cambria Math" w:cs="Cambria Math"/>
          <w:b/>
          <w:bCs/>
          <w:color w:val="202124"/>
          <w:sz w:val="21"/>
          <w:szCs w:val="21"/>
          <w:shd w:val="clear" w:color="auto" w:fill="FFFFFF"/>
        </w:rPr>
        <w:t>∃</w:t>
      </w:r>
      <w:r>
        <w:rPr>
          <w:rFonts w:ascii="Cambria Math" w:hAnsi="Cambria Math" w:cs="Cambria Math"/>
          <w:b/>
          <w:bCs/>
          <w:color w:val="202124"/>
          <w:sz w:val="21"/>
          <w:szCs w:val="21"/>
          <w:shd w:val="clear" w:color="auto" w:fill="FFFFFF"/>
        </w:rPr>
        <w:t xml:space="preserve">x </w:t>
      </w:r>
      <w:r w:rsidRPr="00C558A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P</w:t>
      </w:r>
      <w:r w:rsidR="003A645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x)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→</w:t>
      </w:r>
      <w:r w:rsidRPr="00C558A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Q</w:t>
      </w:r>
      <w:r w:rsidR="003A645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x)</w:t>
      </w:r>
      <w:r w:rsidRPr="00C558A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)</w:t>
      </w:r>
      <w:r w:rsidR="003A645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</w:t>
      </w:r>
      <w:r w:rsidRPr="00C558A7">
        <w:rPr>
          <w:rFonts w:ascii="Cambria Math" w:hAnsi="Cambria Math" w:cs="Cambria Math"/>
          <w:color w:val="000000"/>
          <w:sz w:val="24"/>
          <w:szCs w:val="24"/>
          <w:shd w:val="clear" w:color="auto" w:fill="FFFFFF"/>
        </w:rPr>
        <w:t>∨</w:t>
      </w:r>
      <w:r w:rsidR="003A645C">
        <w:rPr>
          <w:rFonts w:ascii="Cambria Math" w:hAnsi="Cambria Math" w:cs="Cambria Math"/>
          <w:color w:val="000000"/>
          <w:sz w:val="24"/>
          <w:szCs w:val="24"/>
          <w:shd w:val="clear" w:color="auto" w:fill="FFFFFF"/>
        </w:rPr>
        <w:t xml:space="preserve"> </w:t>
      </w:r>
      <w:r w:rsidRPr="00C558A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Q</w:t>
      </w:r>
      <w:r w:rsidR="003A645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x)</w:t>
      </w:r>
      <w: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→</w:t>
      </w:r>
      <w:r w:rsidRPr="00C558A7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R</w:t>
      </w:r>
      <w:r w:rsidR="003A645C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(x))</w:t>
      </w:r>
    </w:p>
    <w:p w14:paraId="35C43367" w14:textId="77777777" w:rsidR="002419CE" w:rsidRDefault="002419CE" w:rsidP="002419CE">
      <w:pP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p w14:paraId="33F7B59D" w14:textId="32DB2759" w:rsidR="002419CE" w:rsidRPr="002419CE" w:rsidRDefault="002419CE" w:rsidP="002419CE">
      <w:pPr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</w:pPr>
    </w:p>
    <w:sectPr w:rsidR="002419CE" w:rsidRPr="002419CE" w:rsidSect="00C90E2D">
      <w:pgSz w:w="12240" w:h="15840"/>
      <w:pgMar w:top="1440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nThickSmallGap" w:sz="24" w:space="24" w:color="auto"/>
        <w:right w:val="thinThickSmallGap" w:sz="2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ulim">
    <w:altName w:val="굴림"/>
    <w:panose1 w:val="020B0600000101010101"/>
    <w:charset w:val="81"/>
    <w:family w:val="swiss"/>
    <w:pitch w:val="variable"/>
    <w:sig w:usb0="B00002AF" w:usb1="69D77CFB" w:usb2="00000030" w:usb3="00000000" w:csb0="0008009F" w:csb1="00000000"/>
  </w:font>
  <w:font w:name="한양신명조">
    <w:altName w:val="Batang"/>
    <w:panose1 w:val="00000000000000000000"/>
    <w:charset w:val="81"/>
    <w:family w:val="roman"/>
    <w:notTrueType/>
    <w:pitch w:val="default"/>
    <w:sig w:usb0="00000001" w:usb1="09060000" w:usb2="00000010" w:usb3="00000000" w:csb0="00080000" w:csb1="00000000"/>
  </w:font>
  <w:font w:name="Helvetica">
    <w:panose1 w:val="020B05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95D6E50"/>
    <w:multiLevelType w:val="hybridMultilevel"/>
    <w:tmpl w:val="781684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2D47992"/>
    <w:multiLevelType w:val="hybridMultilevel"/>
    <w:tmpl w:val="2E48C65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1tDQ0MTMwtTA0MzJS0lEKTi0uzszPAykwrgUAJPWC8SwAAAA="/>
  </w:docVars>
  <w:rsids>
    <w:rsidRoot w:val="00BA1ED5"/>
    <w:rsid w:val="00036FF3"/>
    <w:rsid w:val="00215789"/>
    <w:rsid w:val="002419CE"/>
    <w:rsid w:val="003A6347"/>
    <w:rsid w:val="003A645C"/>
    <w:rsid w:val="003C440F"/>
    <w:rsid w:val="003F7054"/>
    <w:rsid w:val="00472AA2"/>
    <w:rsid w:val="004F47DE"/>
    <w:rsid w:val="006B1B8F"/>
    <w:rsid w:val="00703BDD"/>
    <w:rsid w:val="008B3FEC"/>
    <w:rsid w:val="00A26790"/>
    <w:rsid w:val="00BA1ED5"/>
    <w:rsid w:val="00C558A7"/>
    <w:rsid w:val="00C90E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2E8580"/>
  <w15:chartTrackingRefBased/>
  <w15:docId w15:val="{B09F817C-FC95-4726-ABFC-D17B96458E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26790"/>
    <w:pPr>
      <w:ind w:left="720"/>
      <w:contextualSpacing/>
    </w:pPr>
  </w:style>
  <w:style w:type="character" w:customStyle="1" w:styleId="mjx-char">
    <w:name w:val="mjx-char"/>
    <w:basedOn w:val="DefaultParagraphFont"/>
    <w:rsid w:val="00C558A7"/>
  </w:style>
  <w:style w:type="character" w:customStyle="1" w:styleId="mjx-charbox">
    <w:name w:val="mjx-charbox"/>
    <w:basedOn w:val="DefaultParagraphFont"/>
    <w:rsid w:val="00C558A7"/>
  </w:style>
  <w:style w:type="character" w:customStyle="1" w:styleId="mjxassistivemathml">
    <w:name w:val="mjx_assistive_mathml"/>
    <w:basedOn w:val="DefaultParagraphFont"/>
    <w:rsid w:val="00C558A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148</Words>
  <Characters>844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fza Majeed</dc:creator>
  <cp:keywords/>
  <dc:description/>
  <cp:lastModifiedBy>Hifza Majeed</cp:lastModifiedBy>
  <cp:revision>2</cp:revision>
  <dcterms:created xsi:type="dcterms:W3CDTF">2021-11-08T15:44:00Z</dcterms:created>
  <dcterms:modified xsi:type="dcterms:W3CDTF">2021-11-08T15:44:00Z</dcterms:modified>
</cp:coreProperties>
</file>